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17833B" w14:textId="77777777" w:rsidR="003E1E6B" w:rsidRDefault="003E1E6B" w:rsidP="00227728">
      <w:pPr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787DDABF">
        <w:rPr>
          <w:rFonts w:ascii="Times New Roman" w:eastAsia="Times New Roman" w:hAnsi="Times New Roman" w:cs="Times New Roman"/>
          <w:sz w:val="24"/>
          <w:szCs w:val="24"/>
        </w:rPr>
        <w:t>Nam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Date: __________________</w:t>
      </w:r>
      <w:r>
        <w:br/>
      </w:r>
      <w:r w:rsidRPr="787DDABF">
        <w:rPr>
          <w:rFonts w:ascii="Times New Roman" w:eastAsia="Times New Roman" w:hAnsi="Times New Roman" w:cs="Times New Roman"/>
          <w:sz w:val="24"/>
          <w:szCs w:val="24"/>
        </w:rPr>
        <w:t>Number: _____________</w:t>
      </w:r>
    </w:p>
    <w:p w14:paraId="5D125742" w14:textId="283BE990" w:rsidR="003E1E6B" w:rsidRDefault="003E1E6B" w:rsidP="003E1E6B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>
        <w:br/>
      </w:r>
      <w:r w:rsidR="00FB0F6E">
        <w:rPr>
          <w:rFonts w:ascii="Times New Roman" w:eastAsia="Times New Roman" w:hAnsi="Times New Roman" w:cs="Times New Roman"/>
          <w:sz w:val="24"/>
          <w:szCs w:val="24"/>
        </w:rPr>
        <w:t>List 4</w:t>
      </w:r>
      <w:r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23AA743E" w14:textId="77777777" w:rsidR="003E1E6B" w:rsidRPr="000960FC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5D3A2C43" w14:textId="5B4D82E2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 w:rsidR="00262A71">
        <w:rPr>
          <w:rFonts w:ascii="Times New Roman" w:hAnsi="Times New Roman" w:cs="Times New Roman"/>
          <w:b/>
          <w:sz w:val="24"/>
          <w:szCs w:val="24"/>
        </w:rPr>
        <w:t xml:space="preserve"> spelling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1BC0F9F5" w14:textId="4F2CB291" w:rsidR="003E1E6B" w:rsidRDefault="00FB0F6E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veal</w:t>
      </w:r>
      <w:r w:rsidR="004E5BB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reveel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5541E9E5" w14:textId="00CB40C4" w:rsidR="003E1E6B" w:rsidRDefault="00FB0F6E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wyer</w:t>
      </w:r>
      <w:r w:rsidR="004E5BB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lauyer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5CB6D161" w14:textId="10805BC0" w:rsidR="003E1E6B" w:rsidRDefault="00FB0F6E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t</w:t>
      </w:r>
      <w:r w:rsidR="0013339C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ience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patience</w:t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6C8B523F" w14:textId="274C7F3D" w:rsidR="003E1E6B" w:rsidRDefault="009F201C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erce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feirce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37DF3D30" w14:textId="3CBA05C3" w:rsidR="003E1E6B" w:rsidRDefault="009F201C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</w:t>
      </w:r>
      <w:r w:rsidR="0013339C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>ign</w:t>
      </w:r>
      <w:r w:rsidR="00262A71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13339C">
        <w:rPr>
          <w:rFonts w:ascii="Times New Roman" w:eastAsia="Times New Roman" w:hAnsi="Times New Roman" w:cs="Times New Roman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sz w:val="24"/>
          <w:szCs w:val="24"/>
        </w:rPr>
        <w:t>sign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0A3B2F7C" w14:textId="477BEDAF" w:rsidR="003E1E6B" w:rsidRDefault="009F201C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agraf</w:t>
      </w:r>
      <w:r w:rsidR="003E1E6B" w:rsidRPr="0F724F76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paragraph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</w:p>
    <w:p w14:paraId="1B9961BF" w14:textId="785A1AA7" w:rsidR="003E1E6B" w:rsidRDefault="0013339C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i</w:t>
      </w:r>
      <w:r w:rsidR="00B854BE">
        <w:rPr>
          <w:rFonts w:ascii="Times New Roman" w:hAnsi="Times New Roman" w:cs="Times New Roman"/>
          <w:sz w:val="24"/>
          <w:szCs w:val="24"/>
        </w:rPr>
        <w:t>de</w:t>
      </w:r>
      <w:r w:rsidR="00F60C03"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>guy</w:t>
      </w:r>
      <w:r w:rsidR="00B854BE">
        <w:rPr>
          <w:rFonts w:ascii="Times New Roman" w:hAnsi="Times New Roman" w:cs="Times New Roman"/>
          <w:sz w:val="24"/>
          <w:szCs w:val="24"/>
        </w:rPr>
        <w:t>de</w:t>
      </w:r>
    </w:p>
    <w:p w14:paraId="66478A9E" w14:textId="33BD6ED5" w:rsidR="003E1E6B" w:rsidRDefault="00B854BE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ary</w:t>
      </w:r>
      <w:r w:rsidR="00F60C03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summary</w:t>
      </w:r>
    </w:p>
    <w:p w14:paraId="619DAC02" w14:textId="0551A618" w:rsidR="003E1E6B" w:rsidRDefault="00656B89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   compair</w:t>
      </w:r>
    </w:p>
    <w:p w14:paraId="78DCB60B" w14:textId="285D897D" w:rsidR="003E1E6B" w:rsidRPr="00DD20FE" w:rsidRDefault="00FB0F6E" w:rsidP="003E1E6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gotten</w:t>
      </w:r>
      <w:r>
        <w:rPr>
          <w:rFonts w:ascii="Times New Roman" w:hAnsi="Times New Roman" w:cs="Times New Roman"/>
          <w:sz w:val="24"/>
          <w:szCs w:val="24"/>
        </w:rPr>
        <w:tab/>
        <w:t>forgotten</w:t>
      </w:r>
    </w:p>
    <w:p w14:paraId="4640C4B9" w14:textId="77777777" w:rsidR="003E1E6B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DC7C972" w14:textId="27703EAD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35A73C28" w14:textId="18214A84" w:rsidR="00242A4A" w:rsidRDefault="00FE57C7" w:rsidP="00FE57C7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E57C7">
        <w:rPr>
          <w:rFonts w:ascii="Times New Roman" w:hAnsi="Times New Roman" w:cs="Times New Roman"/>
          <w:sz w:val="24"/>
          <w:szCs w:val="24"/>
        </w:rPr>
        <w:t xml:space="preserve">He doesn't have the </w:t>
      </w:r>
      <w:r w:rsidR="00242A4A">
        <w:rPr>
          <w:rFonts w:ascii="Times New Roman" w:hAnsi="Times New Roman" w:cs="Times New Roman"/>
          <w:sz w:val="24"/>
          <w:szCs w:val="24"/>
        </w:rPr>
        <w:t>patient/</w:t>
      </w:r>
      <w:r w:rsidRPr="00FE57C7">
        <w:rPr>
          <w:rFonts w:ascii="Times New Roman" w:hAnsi="Times New Roman" w:cs="Times New Roman"/>
          <w:sz w:val="24"/>
          <w:szCs w:val="24"/>
        </w:rPr>
        <w:t>patience to wait.</w:t>
      </w:r>
    </w:p>
    <w:p w14:paraId="27038553" w14:textId="5034715C" w:rsidR="003E1E6B" w:rsidRDefault="00496A62" w:rsidP="00496A62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6A62">
        <w:rPr>
          <w:rFonts w:ascii="Times New Roman" w:hAnsi="Times New Roman" w:cs="Times New Roman"/>
          <w:sz w:val="24"/>
          <w:szCs w:val="24"/>
        </w:rPr>
        <w:t>To know</w:t>
      </w:r>
      <w:r>
        <w:rPr>
          <w:rFonts w:ascii="Times New Roman" w:hAnsi="Times New Roman" w:cs="Times New Roman"/>
          <w:sz w:val="24"/>
          <w:szCs w:val="24"/>
        </w:rPr>
        <w:t>/knew</w:t>
      </w:r>
      <w:r w:rsidRPr="00496A62">
        <w:rPr>
          <w:rFonts w:ascii="Times New Roman" w:hAnsi="Times New Roman" w:cs="Times New Roman"/>
          <w:sz w:val="24"/>
          <w:szCs w:val="24"/>
        </w:rPr>
        <w:t xml:space="preserve"> how to wait is the great secret of succes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A8EE8B" w14:textId="06EDB43C" w:rsidR="00BC7AAB" w:rsidRDefault="006F79EF" w:rsidP="003E1E6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F79E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ison/</w:t>
      </w:r>
      <w:r w:rsidRPr="006F79EF">
        <w:rPr>
          <w:rFonts w:ascii="Times New Roman" w:hAnsi="Times New Roman" w:cs="Times New Roman"/>
          <w:sz w:val="24"/>
          <w:szCs w:val="24"/>
        </w:rPr>
        <w:t>prisoner was released early because of good conduct.</w:t>
      </w:r>
    </w:p>
    <w:p w14:paraId="6A9783EF" w14:textId="3F97BC34" w:rsidR="00BC7AAB" w:rsidRDefault="00BC7AAB" w:rsidP="003E1E6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7AAB">
        <w:rPr>
          <w:rFonts w:ascii="Times New Roman" w:hAnsi="Times New Roman" w:cs="Times New Roman"/>
          <w:sz w:val="24"/>
          <w:szCs w:val="24"/>
        </w:rPr>
        <w:t>I can't talk now because I'm in a hurry</w:t>
      </w:r>
      <w:r>
        <w:rPr>
          <w:rFonts w:ascii="Times New Roman" w:hAnsi="Times New Roman" w:cs="Times New Roman"/>
          <w:sz w:val="24"/>
          <w:szCs w:val="24"/>
        </w:rPr>
        <w:t>/hurrying</w:t>
      </w:r>
      <w:r w:rsidRPr="00BC7AAB">
        <w:rPr>
          <w:rFonts w:ascii="Times New Roman" w:hAnsi="Times New Roman" w:cs="Times New Roman"/>
          <w:sz w:val="24"/>
          <w:szCs w:val="24"/>
        </w:rPr>
        <w:t>.</w:t>
      </w:r>
    </w:p>
    <w:p w14:paraId="00ECAD27" w14:textId="68282528" w:rsidR="00BC7AAB" w:rsidRPr="00BC7AAB" w:rsidRDefault="00BC7AAB" w:rsidP="00BC7AAB">
      <w:pPr>
        <w:pStyle w:val="ListParagraph"/>
        <w:numPr>
          <w:ilvl w:val="0"/>
          <w:numId w:val="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C7AAB">
        <w:rPr>
          <w:rFonts w:ascii="Times New Roman" w:hAnsi="Times New Roman" w:cs="Times New Roman"/>
          <w:sz w:val="24"/>
          <w:szCs w:val="24"/>
        </w:rPr>
        <w:t xml:space="preserve">They boarded the plane and </w:t>
      </w:r>
      <w:r>
        <w:rPr>
          <w:rFonts w:ascii="Times New Roman" w:hAnsi="Times New Roman" w:cs="Times New Roman"/>
          <w:sz w:val="24"/>
          <w:szCs w:val="24"/>
        </w:rPr>
        <w:t>fly/</w:t>
      </w:r>
      <w:r w:rsidRPr="00BC7AAB">
        <w:rPr>
          <w:rFonts w:ascii="Times New Roman" w:hAnsi="Times New Roman" w:cs="Times New Roman"/>
          <w:sz w:val="24"/>
          <w:szCs w:val="24"/>
        </w:rPr>
        <w:t>flew to Chicago.</w:t>
      </w:r>
    </w:p>
    <w:p w14:paraId="73C9001B" w14:textId="7F797E2F" w:rsidR="00227728" w:rsidRDefault="00227728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1E33D5C" w14:textId="20183850" w:rsidR="003E1E6B" w:rsidRPr="007D3E09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65B5D2ED" w14:textId="5F19F448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 w:rsidRPr="0031085E">
        <w:rPr>
          <w:rFonts w:ascii="Times New Roman" w:hAnsi="Times New Roman" w:cs="Times New Roman"/>
          <w:b/>
          <w:sz w:val="24"/>
          <w:szCs w:val="24"/>
        </w:rPr>
        <w:t>declar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a declarative sentence makes a statement and ends with a period (you must remember to add the period). </w:t>
      </w:r>
    </w:p>
    <w:p w14:paraId="0B69CC81" w14:textId="05A06936" w:rsidR="003E1E6B" w:rsidRDefault="003E1E6B" w:rsidP="003E1E6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fierc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4D734BF" w14:textId="558AEB0A" w:rsidR="003E1E6B" w:rsidRDefault="003E1E6B" w:rsidP="003E1E6B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piano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F0F72F4" w14:textId="73D3E48B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976A43">
        <w:rPr>
          <w:rFonts w:ascii="Times New Roman" w:hAnsi="Times New Roman" w:cs="Times New Roman"/>
          <w:b/>
          <w:sz w:val="24"/>
          <w:szCs w:val="24"/>
        </w:rPr>
        <w:t>interrogative sentence</w:t>
      </w:r>
      <w:r>
        <w:rPr>
          <w:rFonts w:ascii="Times New Roman" w:hAnsi="Times New Roman" w:cs="Times New Roman"/>
          <w:sz w:val="24"/>
          <w:szCs w:val="24"/>
        </w:rPr>
        <w:t xml:space="preserve"> for each of the following spelling words. Remember that this type of sentence asks a question and ends with a question mark.</w:t>
      </w:r>
    </w:p>
    <w:p w14:paraId="0EB9E651" w14:textId="58B1626F" w:rsidR="003E1E6B" w:rsidRDefault="003E1E6B" w:rsidP="003E1E6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gian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CC565A7" w14:textId="2ABF6984" w:rsidR="003E1E6B" w:rsidRDefault="003E1E6B" w:rsidP="003E1E6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soldi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BD9824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00199A">
        <w:rPr>
          <w:rFonts w:ascii="Times New Roman" w:hAnsi="Times New Roman" w:cs="Times New Roman"/>
          <w:b/>
          <w:sz w:val="24"/>
          <w:szCs w:val="24"/>
        </w:rPr>
        <w:t>imperative sentence</w:t>
      </w:r>
      <w:r>
        <w:rPr>
          <w:rFonts w:ascii="Times New Roman" w:hAnsi="Times New Roman" w:cs="Times New Roman"/>
          <w:sz w:val="24"/>
          <w:szCs w:val="24"/>
        </w:rPr>
        <w:t xml:space="preserve"> that expresses a command or a request and ends with a period. </w:t>
      </w:r>
    </w:p>
    <w:p w14:paraId="32687427" w14:textId="4F4D2E29" w:rsidR="003E1E6B" w:rsidRDefault="003E1E6B" w:rsidP="003E1E6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relea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C3CCE23" w14:textId="16F4C823" w:rsidR="003E1E6B" w:rsidRDefault="003E1E6B" w:rsidP="003E1E6B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3BD09FA" w14:textId="7A946BAB" w:rsidR="003E1E6B" w:rsidRDefault="003E1E6B" w:rsidP="003E1E6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 (</w:t>
      </w:r>
      <w:r w:rsidR="00D8144C">
        <w:rPr>
          <w:rFonts w:ascii="Times New Roman" w:hAnsi="Times New Roman" w:cs="Times New Roman"/>
          <w:sz w:val="24"/>
          <w:szCs w:val="24"/>
        </w:rPr>
        <w:t>reve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634A000" w14:textId="7DCF5DB8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 </w:t>
      </w:r>
      <w:r w:rsidRPr="00BC2266">
        <w:rPr>
          <w:rFonts w:ascii="Times New Roman" w:hAnsi="Times New Roman" w:cs="Times New Roman"/>
          <w:b/>
          <w:sz w:val="24"/>
          <w:szCs w:val="24"/>
        </w:rPr>
        <w:t>exclamatory sentence</w:t>
      </w:r>
      <w:r>
        <w:rPr>
          <w:rFonts w:ascii="Times New Roman" w:hAnsi="Times New Roman" w:cs="Times New Roman"/>
          <w:sz w:val="24"/>
          <w:szCs w:val="24"/>
        </w:rPr>
        <w:t xml:space="preserve"> that shows excitement or strong feeling and ends with an exclamation point. </w:t>
      </w:r>
    </w:p>
    <w:p w14:paraId="1BEAF44C" w14:textId="66CAA720" w:rsidR="003E1E6B" w:rsidRDefault="003E1E6B" w:rsidP="003E1E6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 (</w:t>
      </w:r>
      <w:r w:rsidR="00863FE6">
        <w:rPr>
          <w:rFonts w:ascii="Times New Roman" w:hAnsi="Times New Roman" w:cs="Times New Roman"/>
          <w:sz w:val="24"/>
          <w:szCs w:val="24"/>
        </w:rPr>
        <w:t>lawy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FAAC85A" w14:textId="51E297E5" w:rsidR="003E1E6B" w:rsidRDefault="003E1E6B" w:rsidP="003E1E6B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(</w:t>
      </w:r>
      <w:r w:rsidR="00D8144C">
        <w:rPr>
          <w:rFonts w:ascii="Times New Roman" w:hAnsi="Times New Roman" w:cs="Times New Roman"/>
          <w:sz w:val="24"/>
          <w:szCs w:val="24"/>
        </w:rPr>
        <w:t>guid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75D4D5C5" w14:textId="6B7CB395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0119E5CC" w14:textId="0D281362" w:rsidR="003E1E6B" w:rsidRDefault="003E1E6B" w:rsidP="003E1E6B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863FE6">
        <w:rPr>
          <w:rFonts w:ascii="Times New Roman" w:hAnsi="Times New Roman" w:cs="Times New Roman"/>
          <w:sz w:val="24"/>
          <w:szCs w:val="24"/>
        </w:rPr>
        <w:t>paragrap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9918711" w14:textId="67A00F1F" w:rsidR="003E1E6B" w:rsidRDefault="003E1E6B" w:rsidP="003E1E6B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 (</w:t>
      </w:r>
      <w:r w:rsidR="00863FE6">
        <w:rPr>
          <w:rFonts w:ascii="Times New Roman" w:hAnsi="Times New Roman" w:cs="Times New Roman"/>
          <w:sz w:val="24"/>
          <w:szCs w:val="24"/>
        </w:rPr>
        <w:t>pickl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EF78DB7" w14:textId="55451116" w:rsidR="003E1E6B" w:rsidRDefault="003E1E6B" w:rsidP="003E1E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write the following simple sentences into a </w:t>
      </w:r>
      <w:r w:rsidRPr="00046D6D">
        <w:rPr>
          <w:rFonts w:ascii="Times New Roman" w:hAnsi="Times New Roman" w:cs="Times New Roman"/>
          <w:b/>
          <w:sz w:val="24"/>
          <w:szCs w:val="24"/>
        </w:rPr>
        <w:t>compound sentence</w:t>
      </w:r>
      <w:r>
        <w:rPr>
          <w:rFonts w:ascii="Times New Roman" w:hAnsi="Times New Roman" w:cs="Times New Roman"/>
          <w:sz w:val="24"/>
          <w:szCs w:val="24"/>
        </w:rPr>
        <w:t xml:space="preserve"> using a coordinating conjunction (and, but, or, nor, for, yet, so) and a comma after the first independent clause.</w:t>
      </w:r>
    </w:p>
    <w:p w14:paraId="3A04720F" w14:textId="757AB93D" w:rsidR="003E1E6B" w:rsidRDefault="007351DE" w:rsidP="007351DE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351DE">
        <w:rPr>
          <w:rFonts w:ascii="Times New Roman" w:hAnsi="Times New Roman" w:cs="Times New Roman"/>
          <w:sz w:val="24"/>
          <w:szCs w:val="24"/>
        </w:rPr>
        <w:t>I need to go to the store. I'm feeling too sick to drive.</w:t>
      </w:r>
    </w:p>
    <w:p w14:paraId="5798755A" w14:textId="098640A7" w:rsidR="003E1E6B" w:rsidRDefault="003E1E6B" w:rsidP="003E1E6B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EDAD79D" w14:textId="4A4CA956" w:rsidR="003E1E6B" w:rsidRDefault="003E1E6B" w:rsidP="003E1E6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</w:t>
      </w:r>
    </w:p>
    <w:p w14:paraId="7C8E544F" w14:textId="0199E33E" w:rsidR="003E1E6B" w:rsidRDefault="007351DE" w:rsidP="007351DE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51DE">
        <w:rPr>
          <w:rFonts w:ascii="Times New Roman" w:hAnsi="Times New Roman" w:cs="Times New Roman"/>
          <w:sz w:val="24"/>
          <w:szCs w:val="24"/>
        </w:rPr>
        <w:t>Peter drove to visit his friend. They went out for dinne</w:t>
      </w:r>
      <w:r>
        <w:rPr>
          <w:rFonts w:ascii="Times New Roman" w:hAnsi="Times New Roman" w:cs="Times New Roman"/>
          <w:sz w:val="24"/>
          <w:szCs w:val="24"/>
        </w:rPr>
        <w:t>r.</w:t>
      </w:r>
      <w:r w:rsidR="003E1E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455654" w14:textId="6A8AFF58" w:rsidR="003E1E6B" w:rsidRPr="00B51183" w:rsidRDefault="003E1E6B" w:rsidP="003E1E6B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51183"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 w:rsidRPr="00B51183"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2E0DC9A1" w14:textId="3D00A3C4" w:rsidR="003E1E6B" w:rsidRDefault="003E1E6B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483B494C" w14:textId="1A649E17" w:rsidR="00A811DB" w:rsidRPr="00A811DB" w:rsidRDefault="00A811DB" w:rsidP="005470E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11DB">
        <w:rPr>
          <w:rFonts w:ascii="Times New Roman" w:hAnsi="Times New Roman" w:cs="Times New Roman"/>
          <w:sz w:val="24"/>
          <w:szCs w:val="24"/>
        </w:rPr>
        <w:t xml:space="preserve">Circle the prepositions in the following sentences. </w:t>
      </w:r>
    </w:p>
    <w:p w14:paraId="2577C958" w14:textId="7FA121DB" w:rsidR="00A811DB" w:rsidRPr="00A811DB" w:rsidRDefault="00A811DB" w:rsidP="005470EF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811DB">
        <w:rPr>
          <w:rFonts w:ascii="Times New Roman" w:hAnsi="Times New Roman" w:cs="Times New Roman"/>
          <w:sz w:val="24"/>
          <w:szCs w:val="24"/>
        </w:rPr>
        <w:t>Looking for fun, my pet tortoise crawls under our fence and down the street.</w:t>
      </w:r>
    </w:p>
    <w:p w14:paraId="2B84CE82" w14:textId="5853D5BB" w:rsidR="003E1E6B" w:rsidRDefault="006D42F5" w:rsidP="005470E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looks along the ground for food and hides from cats and dogs.</w:t>
      </w:r>
    </w:p>
    <w:p w14:paraId="2C017A43" w14:textId="54F43CBC" w:rsidR="003E1E6B" w:rsidRDefault="005804CC" w:rsidP="005470E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winter, weasels may grow a white coat for camouflage in snow.</w:t>
      </w:r>
    </w:p>
    <w:p w14:paraId="086DBB5C" w14:textId="38CAD4D6" w:rsidR="003A1ED6" w:rsidRDefault="003A1ED6" w:rsidP="005470EF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neath an oak tree sits a squirrel with a pile of acorns.</w:t>
      </w:r>
    </w:p>
    <w:p w14:paraId="5C4B18B7" w14:textId="3993C67D" w:rsidR="002013A5" w:rsidRDefault="00F803F8" w:rsidP="007D6F35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sunrise, three young squirrels have been leaping from limb to limb.</w:t>
      </w:r>
    </w:p>
    <w:p w14:paraId="645F21F4" w14:textId="09D3686F" w:rsidR="003E1E6B" w:rsidRPr="00C33621" w:rsidRDefault="003E1E6B" w:rsidP="007D6F35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ore Spelling Practice:</w:t>
      </w:r>
    </w:p>
    <w:p w14:paraId="30A689E0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base word.</w:t>
      </w:r>
    </w:p>
    <w:p w14:paraId="00041B77" w14:textId="2D44A907" w:rsidR="003E1E6B" w:rsidRDefault="00225883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rrying</w:t>
      </w:r>
      <w:r w:rsidR="008C45AD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389E437A" w14:textId="413D64FF" w:rsidR="003E1E6B" w:rsidRDefault="00225883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gotten</w:t>
      </w:r>
      <w:r w:rsidR="008C45AD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2A8F6F59" w14:textId="2CB895B7" w:rsidR="003E1E6B" w:rsidRDefault="00225883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igantic</w:t>
      </w:r>
      <w:r w:rsidR="008C45AD"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5BAF6A5E" w14:textId="51DEEA9A" w:rsidR="003E1E6B" w:rsidRDefault="004206E1" w:rsidP="008D6A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ledge</w:t>
      </w:r>
      <w:r w:rsidR="008C45AD"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2DDE78EE" w14:textId="3B8CF672" w:rsidR="008C45AD" w:rsidRDefault="0067612D" w:rsidP="00101731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summary</w:t>
      </w:r>
      <w:r w:rsidR="008C45AD">
        <w:rPr>
          <w:rFonts w:ascii="Times New Roman" w:hAnsi="Times New Roman" w:cs="Times New Roman"/>
          <w:sz w:val="24"/>
          <w:szCs w:val="24"/>
        </w:rPr>
        <w:t>_______________________________</w:t>
      </w:r>
    </w:p>
    <w:p w14:paraId="0B431C9D" w14:textId="429D76AC" w:rsidR="003E1E6B" w:rsidRPr="005470EF" w:rsidRDefault="003E1E6B" w:rsidP="005470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70EF">
        <w:rPr>
          <w:rFonts w:ascii="Times New Roman" w:hAnsi="Times New Roman" w:cs="Times New Roman"/>
          <w:sz w:val="24"/>
          <w:szCs w:val="24"/>
        </w:rPr>
        <w:t>Alphabetize the following words</w:t>
      </w:r>
    </w:p>
    <w:p w14:paraId="28AD787F" w14:textId="6216B482" w:rsidR="003E1E6B" w:rsidRDefault="008D6AD9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ano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um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037512">
        <w:rPr>
          <w:rFonts w:ascii="Times New Roman" w:hAnsi="Times New Roman" w:cs="Times New Roman"/>
          <w:sz w:val="24"/>
          <w:szCs w:val="24"/>
        </w:rPr>
        <w:t xml:space="preserve"> </w:t>
      </w:r>
      <w:r w:rsidR="00D6543C">
        <w:rPr>
          <w:rFonts w:ascii="Times New Roman" w:hAnsi="Times New Roman" w:cs="Times New Roman"/>
          <w:sz w:val="24"/>
          <w:szCs w:val="24"/>
        </w:rPr>
        <w:t xml:space="preserve"> </w:t>
      </w:r>
      <w:r w:rsidR="006D62EF">
        <w:rPr>
          <w:rFonts w:ascii="Times New Roman" w:hAnsi="Times New Roman" w:cs="Times New Roman"/>
          <w:sz w:val="24"/>
          <w:szCs w:val="24"/>
        </w:rPr>
        <w:tab/>
      </w:r>
      <w:r w:rsidR="00D6543C">
        <w:rPr>
          <w:rFonts w:ascii="Times New Roman" w:hAnsi="Times New Roman" w:cs="Times New Roman"/>
          <w:sz w:val="24"/>
          <w:szCs w:val="24"/>
        </w:rPr>
        <w:t xml:space="preserve">  </w:t>
      </w:r>
      <w:r w:rsidR="006D62EF">
        <w:rPr>
          <w:rFonts w:ascii="Times New Roman" w:hAnsi="Times New Roman" w:cs="Times New Roman"/>
          <w:sz w:val="24"/>
          <w:szCs w:val="24"/>
        </w:rPr>
        <w:t>knowledge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ab/>
        <w:t>hurried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>pianist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>fierce</w:t>
      </w:r>
    </w:p>
    <w:p w14:paraId="21F4623A" w14:textId="672EAE42" w:rsidR="003E1E6B" w:rsidRDefault="008D6AD9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got</w:t>
      </w:r>
      <w:r w:rsidR="00037512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ab/>
        <w:t>release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ab/>
      </w:r>
      <w:r w:rsidR="00D6543C">
        <w:rPr>
          <w:rFonts w:ascii="Times New Roman" w:hAnsi="Times New Roman" w:cs="Times New Roman"/>
          <w:sz w:val="24"/>
          <w:szCs w:val="24"/>
        </w:rPr>
        <w:t xml:space="preserve">  </w:t>
      </w:r>
      <w:r w:rsidR="006D62EF">
        <w:rPr>
          <w:rFonts w:ascii="Times New Roman" w:hAnsi="Times New Roman" w:cs="Times New Roman"/>
          <w:sz w:val="24"/>
          <w:szCs w:val="24"/>
        </w:rPr>
        <w:t>lawyer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D6543C">
        <w:rPr>
          <w:rFonts w:ascii="Times New Roman" w:hAnsi="Times New Roman" w:cs="Times New Roman"/>
          <w:sz w:val="24"/>
          <w:szCs w:val="24"/>
        </w:rPr>
        <w:t xml:space="preserve">   </w:t>
      </w:r>
      <w:r w:rsidR="00D6543C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>flies</w:t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3E1E6B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>gigantic</w:t>
      </w:r>
      <w:r w:rsidR="000C01F3">
        <w:rPr>
          <w:rFonts w:ascii="Times New Roman" w:hAnsi="Times New Roman" w:cs="Times New Roman"/>
          <w:sz w:val="24"/>
          <w:szCs w:val="24"/>
        </w:rPr>
        <w:tab/>
      </w:r>
      <w:r w:rsidR="006D62EF">
        <w:rPr>
          <w:rFonts w:ascii="Times New Roman" w:hAnsi="Times New Roman" w:cs="Times New Roman"/>
          <w:sz w:val="24"/>
          <w:szCs w:val="24"/>
        </w:rPr>
        <w:t>pris</w:t>
      </w:r>
      <w:r w:rsidR="00EE1980">
        <w:rPr>
          <w:rFonts w:ascii="Times New Roman" w:hAnsi="Times New Roman" w:cs="Times New Roman"/>
          <w:sz w:val="24"/>
          <w:szCs w:val="24"/>
        </w:rPr>
        <w:t>oner</w:t>
      </w:r>
    </w:p>
    <w:p w14:paraId="4A022DF6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1.___________________</w:t>
      </w:r>
    </w:p>
    <w:p w14:paraId="50AA2303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2.___________________</w:t>
      </w:r>
    </w:p>
    <w:p w14:paraId="2A0E1277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3.___________________</w:t>
      </w:r>
    </w:p>
    <w:p w14:paraId="78E73A0A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4.___________________</w:t>
      </w:r>
    </w:p>
    <w:p w14:paraId="59AA9787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5.___________________</w:t>
      </w:r>
    </w:p>
    <w:p w14:paraId="008406AA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6.___________________</w:t>
      </w:r>
    </w:p>
    <w:p w14:paraId="64005B75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7.___________________</w:t>
      </w:r>
    </w:p>
    <w:p w14:paraId="7CC17E14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8.___________________</w:t>
      </w:r>
    </w:p>
    <w:p w14:paraId="260EC41F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9. __________________</w:t>
      </w:r>
    </w:p>
    <w:p w14:paraId="1F86A0AC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10. _________________</w:t>
      </w:r>
    </w:p>
    <w:p w14:paraId="0ACE9DEF" w14:textId="77777777" w:rsidR="008C45AD" w:rsidRPr="008C45A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11. _________________</w:t>
      </w:r>
    </w:p>
    <w:p w14:paraId="5C68FE81" w14:textId="338D9D30" w:rsidR="002F21DD" w:rsidRDefault="008C45AD" w:rsidP="008C45AD">
      <w:pPr>
        <w:rPr>
          <w:rFonts w:ascii="Times New Roman" w:hAnsi="Times New Roman" w:cs="Times New Roman"/>
          <w:sz w:val="24"/>
          <w:szCs w:val="24"/>
        </w:rPr>
      </w:pPr>
      <w:r w:rsidRPr="008C45AD">
        <w:rPr>
          <w:rFonts w:ascii="Times New Roman" w:hAnsi="Times New Roman" w:cs="Times New Roman"/>
          <w:sz w:val="24"/>
          <w:szCs w:val="24"/>
        </w:rPr>
        <w:t>12. _________________</w:t>
      </w:r>
    </w:p>
    <w:p w14:paraId="1379C845" w14:textId="2077FE72" w:rsidR="003E1E6B" w:rsidRPr="00E701A8" w:rsidRDefault="002F21DD" w:rsidP="003E1E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</w:t>
      </w:r>
      <w:r w:rsidR="003E1E6B">
        <w:rPr>
          <w:rFonts w:ascii="Times New Roman" w:hAnsi="Times New Roman" w:cs="Times New Roman"/>
          <w:b/>
          <w:sz w:val="24"/>
          <w:szCs w:val="24"/>
          <w:u w:val="single"/>
        </w:rPr>
        <w:t>ord Analysis:</w:t>
      </w:r>
    </w:p>
    <w:p w14:paraId="4204ACC6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 w:rsidRPr="007730C4">
        <w:rPr>
          <w:rFonts w:ascii="Times New Roman" w:hAnsi="Times New Roman" w:cs="Times New Roman"/>
          <w:b/>
          <w:i/>
          <w:sz w:val="24"/>
          <w:szCs w:val="24"/>
        </w:rPr>
        <w:t>number of syllables</w:t>
      </w:r>
      <w:r>
        <w:rPr>
          <w:rFonts w:ascii="Times New Roman" w:hAnsi="Times New Roman" w:cs="Times New Roman"/>
          <w:sz w:val="24"/>
          <w:szCs w:val="24"/>
        </w:rPr>
        <w:t xml:space="preserve">, the </w:t>
      </w:r>
      <w:r w:rsidRPr="00A30C43">
        <w:rPr>
          <w:rFonts w:ascii="Times New Roman" w:hAnsi="Times New Roman" w:cs="Times New Roman"/>
          <w:b/>
          <w:i/>
          <w:sz w:val="24"/>
          <w:szCs w:val="24"/>
        </w:rPr>
        <w:t>word division</w:t>
      </w:r>
      <w:r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7730C4">
        <w:rPr>
          <w:rFonts w:ascii="Times New Roman" w:hAnsi="Times New Roman" w:cs="Times New Roman"/>
          <w:b/>
          <w:i/>
          <w:sz w:val="24"/>
          <w:szCs w:val="24"/>
        </w:rPr>
        <w:t>syllable type</w:t>
      </w:r>
      <w:r>
        <w:rPr>
          <w:rFonts w:ascii="Times New Roman" w:hAnsi="Times New Roman" w:cs="Times New Roman"/>
          <w:sz w:val="24"/>
          <w:szCs w:val="24"/>
        </w:rPr>
        <w:t xml:space="preserve"> (open, closed, silent final ‘e’, and/or c+le) </w:t>
      </w:r>
      <w:r w:rsidRPr="00931932">
        <w:rPr>
          <w:rFonts w:ascii="Times New Roman" w:hAnsi="Times New Roman" w:cs="Times New Roman"/>
          <w:b/>
          <w:i/>
          <w:sz w:val="24"/>
          <w:szCs w:val="24"/>
        </w:rPr>
        <w:t>for each syllab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864FA20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syllable = ends with a vowel or vowel sound</w:t>
      </w:r>
    </w:p>
    <w:p w14:paraId="64DC816D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osed syllable = has one or more consonants following a single vowel or multiletter vowel sound. A single vowel usually says its first sound. </w:t>
      </w:r>
    </w:p>
    <w:p w14:paraId="7A5E30B3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lent final e = has one vowel followed by one or more consonants and a silent final e. The single vowel usually says its second sound in a job 1 silent final 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90"/>
        <w:gridCol w:w="1890"/>
        <w:gridCol w:w="3145"/>
      </w:tblGrid>
      <w:tr w:rsidR="003E1E6B" w14:paraId="039ED7E5" w14:textId="77777777" w:rsidTr="00752AF9">
        <w:trPr>
          <w:trHeight w:val="395"/>
        </w:trPr>
        <w:tc>
          <w:tcPr>
            <w:tcW w:w="2425" w:type="dxa"/>
          </w:tcPr>
          <w:p w14:paraId="0A7F37C5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ord</w:t>
            </w:r>
          </w:p>
        </w:tc>
        <w:tc>
          <w:tcPr>
            <w:tcW w:w="1890" w:type="dxa"/>
          </w:tcPr>
          <w:p w14:paraId="4D8B340B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# of Syllables in word</w:t>
            </w:r>
          </w:p>
        </w:tc>
        <w:tc>
          <w:tcPr>
            <w:tcW w:w="1890" w:type="dxa"/>
          </w:tcPr>
          <w:p w14:paraId="70585BAA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Word Division</w:t>
            </w:r>
          </w:p>
        </w:tc>
        <w:tc>
          <w:tcPr>
            <w:tcW w:w="3145" w:type="dxa"/>
          </w:tcPr>
          <w:p w14:paraId="08C18884" w14:textId="77777777" w:rsidR="003E1E6B" w:rsidRPr="000B4738" w:rsidRDefault="003E1E6B" w:rsidP="001F0B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4738">
              <w:rPr>
                <w:rFonts w:ascii="Times New Roman" w:hAnsi="Times New Roman" w:cs="Times New Roman"/>
                <w:b/>
                <w:sz w:val="24"/>
                <w:szCs w:val="24"/>
              </w:rPr>
              <w:t>Syllable type(s)</w:t>
            </w:r>
          </w:p>
        </w:tc>
      </w:tr>
      <w:tr w:rsidR="003E1E6B" w14:paraId="4A025402" w14:textId="77777777" w:rsidTr="002F21DD">
        <w:trPr>
          <w:trHeight w:val="530"/>
        </w:trPr>
        <w:tc>
          <w:tcPr>
            <w:tcW w:w="2425" w:type="dxa"/>
          </w:tcPr>
          <w:p w14:paraId="7FCD188C" w14:textId="6D527769" w:rsidR="003E1E6B" w:rsidRDefault="003E1E6B" w:rsidP="00752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ample: </w:t>
            </w:r>
            <w:r w:rsidR="00752AF9">
              <w:rPr>
                <w:rFonts w:ascii="Times New Roman" w:hAnsi="Times New Roman" w:cs="Times New Roman"/>
                <w:sz w:val="24"/>
                <w:szCs w:val="24"/>
              </w:rPr>
              <w:t>comparison</w:t>
            </w:r>
          </w:p>
        </w:tc>
        <w:tc>
          <w:tcPr>
            <w:tcW w:w="1890" w:type="dxa"/>
          </w:tcPr>
          <w:p w14:paraId="7A33A113" w14:textId="455CBD95" w:rsidR="003E1E6B" w:rsidRDefault="00CE459E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B01EEB">
              <w:rPr>
                <w:rFonts w:ascii="Times New Roman" w:hAnsi="Times New Roman" w:cs="Times New Roman"/>
                <w:sz w:val="24"/>
                <w:szCs w:val="24"/>
              </w:rPr>
              <w:t>4 syllables</w:t>
            </w:r>
          </w:p>
        </w:tc>
        <w:tc>
          <w:tcPr>
            <w:tcW w:w="1890" w:type="dxa"/>
          </w:tcPr>
          <w:p w14:paraId="29B75D99" w14:textId="1817550A" w:rsidR="003E1E6B" w:rsidRDefault="004753E6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com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865E2E">
              <w:rPr>
                <w:rFonts w:ascii="Times New Roman" w:hAnsi="Times New Roman" w:cs="Times New Roman"/>
                <w:sz w:val="24"/>
                <w:szCs w:val="24"/>
              </w:rPr>
              <w:t>⸳</w:t>
            </w:r>
            <w:r w:rsidR="00CE459E">
              <w:rPr>
                <w:rFonts w:ascii="Times New Roman" w:hAnsi="Times New Roman" w:cs="Times New Roman"/>
                <w:sz w:val="24"/>
                <w:szCs w:val="24"/>
              </w:rPr>
              <w:t>son</w:t>
            </w:r>
          </w:p>
        </w:tc>
        <w:tc>
          <w:tcPr>
            <w:tcW w:w="3145" w:type="dxa"/>
          </w:tcPr>
          <w:p w14:paraId="7A8E8E9F" w14:textId="4EACC73B" w:rsidR="003E1E6B" w:rsidRDefault="00752AF9" w:rsidP="00B01E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ed, Closed, Open, Closed</w:t>
            </w:r>
          </w:p>
        </w:tc>
      </w:tr>
      <w:tr w:rsidR="003E1E6B" w14:paraId="428EAD82" w14:textId="77777777" w:rsidTr="002F21DD">
        <w:trPr>
          <w:trHeight w:val="503"/>
        </w:trPr>
        <w:tc>
          <w:tcPr>
            <w:tcW w:w="2425" w:type="dxa"/>
          </w:tcPr>
          <w:p w14:paraId="2BCC4DCC" w14:textId="50A36B66" w:rsidR="003E1E6B" w:rsidRPr="001317ED" w:rsidRDefault="003E6E73" w:rsidP="00CE459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urry</w:t>
            </w:r>
          </w:p>
        </w:tc>
        <w:tc>
          <w:tcPr>
            <w:tcW w:w="1890" w:type="dxa"/>
          </w:tcPr>
          <w:p w14:paraId="57D153A4" w14:textId="0100AA44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4828DD4" w14:textId="58771FE6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F87A9EC" w14:textId="3E12E823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6655124E" w14:textId="77777777" w:rsidTr="002F21DD">
        <w:trPr>
          <w:trHeight w:val="530"/>
        </w:trPr>
        <w:tc>
          <w:tcPr>
            <w:tcW w:w="2425" w:type="dxa"/>
          </w:tcPr>
          <w:p w14:paraId="6C3F5E73" w14:textId="4D0B86FC" w:rsidR="003E1E6B" w:rsidRPr="001317ED" w:rsidRDefault="004F76B3" w:rsidP="0004145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gotten</w:t>
            </w:r>
          </w:p>
        </w:tc>
        <w:tc>
          <w:tcPr>
            <w:tcW w:w="1890" w:type="dxa"/>
          </w:tcPr>
          <w:p w14:paraId="56175A30" w14:textId="0C593457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8EBB961" w14:textId="524E1CEB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633A530" w14:textId="674F77FF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35D10897" w14:textId="77777777" w:rsidTr="002F21DD">
        <w:trPr>
          <w:trHeight w:val="530"/>
        </w:trPr>
        <w:tc>
          <w:tcPr>
            <w:tcW w:w="2425" w:type="dxa"/>
          </w:tcPr>
          <w:p w14:paraId="2DA5A77A" w14:textId="28EA2002" w:rsidR="003E1E6B" w:rsidRPr="001317ED" w:rsidRDefault="004F76B3" w:rsidP="00865E2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ant</w:t>
            </w:r>
          </w:p>
        </w:tc>
        <w:tc>
          <w:tcPr>
            <w:tcW w:w="1890" w:type="dxa"/>
          </w:tcPr>
          <w:p w14:paraId="4716BC9A" w14:textId="7559C8CA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E4E2C26" w14:textId="790DBAAA" w:rsidR="003E1E6B" w:rsidRDefault="003E1E6B" w:rsidP="00865E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28007D3B" w14:textId="26342445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49D454A1" w14:textId="77777777" w:rsidTr="002F21DD">
        <w:trPr>
          <w:trHeight w:val="530"/>
        </w:trPr>
        <w:tc>
          <w:tcPr>
            <w:tcW w:w="2425" w:type="dxa"/>
          </w:tcPr>
          <w:p w14:paraId="46B83DA3" w14:textId="568DA8B0" w:rsidR="003E1E6B" w:rsidRPr="001317ED" w:rsidRDefault="00DC4149" w:rsidP="0004145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ce </w:t>
            </w:r>
          </w:p>
        </w:tc>
        <w:tc>
          <w:tcPr>
            <w:tcW w:w="1890" w:type="dxa"/>
          </w:tcPr>
          <w:p w14:paraId="25217F1E" w14:textId="06551069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11660C4" w14:textId="00D7881E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228B01E4" w14:textId="10AD0EAF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1E6B" w14:paraId="4DF9F716" w14:textId="77777777" w:rsidTr="002F21DD">
        <w:trPr>
          <w:trHeight w:val="512"/>
        </w:trPr>
        <w:tc>
          <w:tcPr>
            <w:tcW w:w="2425" w:type="dxa"/>
          </w:tcPr>
          <w:p w14:paraId="5B698229" w14:textId="6A193113" w:rsidR="003E1E6B" w:rsidRPr="0028613C" w:rsidRDefault="004F76B3" w:rsidP="004F76B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890" w:type="dxa"/>
          </w:tcPr>
          <w:p w14:paraId="79B338BB" w14:textId="63632616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B9455F7" w14:textId="13A1871A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5" w:type="dxa"/>
          </w:tcPr>
          <w:p w14:paraId="34B2E4A2" w14:textId="62ABF05C" w:rsidR="003E1E6B" w:rsidRDefault="003E1E6B" w:rsidP="001F0BB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7F1998" w14:textId="77777777" w:rsidR="002F21DD" w:rsidRDefault="002F21DD" w:rsidP="003E1E6B">
      <w:pPr>
        <w:rPr>
          <w:rFonts w:ascii="Times New Roman" w:hAnsi="Times New Roman" w:cs="Times New Roman"/>
          <w:sz w:val="24"/>
          <w:szCs w:val="24"/>
        </w:rPr>
      </w:pPr>
    </w:p>
    <w:p w14:paraId="66989558" w14:textId="42F88124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the following spelling words under the correct rule(s):</w:t>
      </w:r>
    </w:p>
    <w:p w14:paraId="753C56B2" w14:textId="49FDB018" w:rsidR="00191436" w:rsidRDefault="004349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9588F">
        <w:rPr>
          <w:rFonts w:ascii="Times New Roman" w:hAnsi="Times New Roman" w:cs="Times New Roman"/>
          <w:sz w:val="24"/>
          <w:szCs w:val="24"/>
        </w:rPr>
        <w:t xml:space="preserve">ierce    </w:t>
      </w:r>
      <w:r w:rsidR="009E5FB8">
        <w:rPr>
          <w:rFonts w:ascii="Times New Roman" w:hAnsi="Times New Roman" w:cs="Times New Roman"/>
          <w:sz w:val="24"/>
          <w:szCs w:val="24"/>
        </w:rPr>
        <w:t xml:space="preserve">flies     hurried     </w:t>
      </w:r>
      <w:r w:rsidR="00EA1136">
        <w:rPr>
          <w:rFonts w:ascii="Times New Roman" w:hAnsi="Times New Roman" w:cs="Times New Roman"/>
          <w:sz w:val="24"/>
          <w:szCs w:val="24"/>
        </w:rPr>
        <w:t>hurry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A1136">
        <w:rPr>
          <w:rFonts w:ascii="Times New Roman" w:hAnsi="Times New Roman" w:cs="Times New Roman"/>
          <w:sz w:val="24"/>
          <w:szCs w:val="24"/>
        </w:rPr>
        <w:t>h</w:t>
      </w:r>
      <w:r w:rsidR="00191436">
        <w:rPr>
          <w:rFonts w:ascii="Times New Roman" w:hAnsi="Times New Roman" w:cs="Times New Roman"/>
          <w:sz w:val="24"/>
          <w:szCs w:val="24"/>
        </w:rPr>
        <w:t xml:space="preserve">urrying </w:t>
      </w:r>
      <w:r w:rsidR="009E5FB8">
        <w:rPr>
          <w:rFonts w:ascii="Times New Roman" w:hAnsi="Times New Roman" w:cs="Times New Roman"/>
          <w:sz w:val="24"/>
          <w:szCs w:val="24"/>
        </w:rPr>
        <w:t xml:space="preserve">   </w:t>
      </w:r>
      <w:r w:rsidR="00557C8B">
        <w:rPr>
          <w:rFonts w:ascii="Times New Roman" w:hAnsi="Times New Roman" w:cs="Times New Roman"/>
          <w:sz w:val="24"/>
          <w:szCs w:val="24"/>
        </w:rPr>
        <w:t xml:space="preserve">knowledge     </w:t>
      </w:r>
      <w:r w:rsidR="00191436">
        <w:rPr>
          <w:rFonts w:ascii="Times New Roman" w:hAnsi="Times New Roman" w:cs="Times New Roman"/>
          <w:sz w:val="24"/>
          <w:szCs w:val="24"/>
        </w:rPr>
        <w:t xml:space="preserve">paragraph     </w:t>
      </w:r>
      <w:r w:rsidR="004753E6">
        <w:rPr>
          <w:rFonts w:ascii="Times New Roman" w:hAnsi="Times New Roman" w:cs="Times New Roman"/>
          <w:sz w:val="24"/>
          <w:szCs w:val="24"/>
        </w:rPr>
        <w:t xml:space="preserve">pickle     </w:t>
      </w:r>
      <w:r w:rsidR="00191436">
        <w:rPr>
          <w:rFonts w:ascii="Times New Roman" w:hAnsi="Times New Roman" w:cs="Times New Roman"/>
          <w:sz w:val="24"/>
          <w:szCs w:val="24"/>
        </w:rPr>
        <w:t>summary</w:t>
      </w:r>
    </w:p>
    <w:p w14:paraId="35933603" w14:textId="5A15110F" w:rsidR="003E1E6B" w:rsidRDefault="00191436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1E6B">
        <w:rPr>
          <w:rFonts w:ascii="Times New Roman" w:hAnsi="Times New Roman" w:cs="Times New Roman"/>
          <w:sz w:val="24"/>
          <w:szCs w:val="24"/>
        </w:rPr>
        <w:t>(Hint: Some may go under more than one rule.)</w:t>
      </w:r>
    </w:p>
    <w:p w14:paraId="6B8BD5DF" w14:textId="3297E316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</w:t>
      </w:r>
      <w:r w:rsidR="002E37DD">
        <w:rPr>
          <w:rFonts w:ascii="Times New Roman" w:hAnsi="Times New Roman" w:cs="Times New Roman"/>
          <w:sz w:val="24"/>
          <w:szCs w:val="24"/>
        </w:rPr>
        <w:t xml:space="preserve">le </w:t>
      </w:r>
      <w:r w:rsidR="00655615">
        <w:rPr>
          <w:rFonts w:ascii="Times New Roman" w:hAnsi="Times New Roman" w:cs="Times New Roman"/>
          <w:sz w:val="24"/>
          <w:szCs w:val="24"/>
        </w:rPr>
        <w:t>4</w:t>
      </w:r>
    </w:p>
    <w:p w14:paraId="175B377F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, ___________________</w:t>
      </w:r>
    </w:p>
    <w:p w14:paraId="75697C89" w14:textId="75568D15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191436">
        <w:rPr>
          <w:rFonts w:ascii="Times New Roman" w:hAnsi="Times New Roman" w:cs="Times New Roman"/>
          <w:sz w:val="24"/>
          <w:szCs w:val="24"/>
        </w:rPr>
        <w:t>6</w:t>
      </w:r>
    </w:p>
    <w:p w14:paraId="216CBCC2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, ___________________</w:t>
      </w:r>
    </w:p>
    <w:p w14:paraId="0591C028" w14:textId="628A01F2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79588F">
        <w:rPr>
          <w:rFonts w:ascii="Times New Roman" w:hAnsi="Times New Roman" w:cs="Times New Roman"/>
          <w:sz w:val="24"/>
          <w:szCs w:val="24"/>
        </w:rPr>
        <w:t>12</w:t>
      </w:r>
    </w:p>
    <w:p w14:paraId="59D0254B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</w:t>
      </w:r>
    </w:p>
    <w:p w14:paraId="6F73DF6A" w14:textId="648FB6C7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557C8B">
        <w:rPr>
          <w:rFonts w:ascii="Times New Roman" w:hAnsi="Times New Roman" w:cs="Times New Roman"/>
          <w:sz w:val="24"/>
          <w:szCs w:val="24"/>
        </w:rPr>
        <w:t>23</w:t>
      </w:r>
    </w:p>
    <w:p w14:paraId="21338C49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</w:t>
      </w:r>
    </w:p>
    <w:p w14:paraId="2D7041A0" w14:textId="6FCEF444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557C8B">
        <w:rPr>
          <w:rFonts w:ascii="Times New Roman" w:hAnsi="Times New Roman" w:cs="Times New Roman"/>
          <w:sz w:val="24"/>
          <w:szCs w:val="24"/>
        </w:rPr>
        <w:t>24</w:t>
      </w:r>
    </w:p>
    <w:p w14:paraId="63922C1A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, ___________________</w:t>
      </w:r>
    </w:p>
    <w:p w14:paraId="6784C9A1" w14:textId="61C71BBA" w:rsidR="004753E6" w:rsidRDefault="004753E6" w:rsidP="004753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25</w:t>
      </w:r>
    </w:p>
    <w:p w14:paraId="51997E6C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</w:t>
      </w:r>
    </w:p>
    <w:p w14:paraId="7627DD66" w14:textId="000AC050" w:rsidR="003E1E6B" w:rsidRDefault="002E37DD" w:rsidP="003E1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557C8B">
        <w:rPr>
          <w:rFonts w:ascii="Times New Roman" w:hAnsi="Times New Roman" w:cs="Times New Roman"/>
          <w:sz w:val="24"/>
          <w:szCs w:val="24"/>
        </w:rPr>
        <w:t>28</w:t>
      </w:r>
    </w:p>
    <w:p w14:paraId="0893CE07" w14:textId="7777777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</w:t>
      </w:r>
    </w:p>
    <w:p w14:paraId="5EB2E2D5" w14:textId="0D215769" w:rsidR="00140918" w:rsidRDefault="002E37DD" w:rsidP="001409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</w:t>
      </w:r>
      <w:r w:rsidR="00655615">
        <w:rPr>
          <w:rFonts w:ascii="Times New Roman" w:hAnsi="Times New Roman" w:cs="Times New Roman"/>
          <w:sz w:val="24"/>
          <w:szCs w:val="24"/>
        </w:rPr>
        <w:t>29</w:t>
      </w:r>
    </w:p>
    <w:p w14:paraId="08165F54" w14:textId="7696F4E7" w:rsidR="00322762" w:rsidRDefault="00322762" w:rsidP="003227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, __________________, __________________</w:t>
      </w:r>
    </w:p>
    <w:p w14:paraId="6D187F2A" w14:textId="77777777" w:rsidR="003E1E6B" w:rsidRDefault="003E1E6B" w:rsidP="003E1E6B">
      <w:pPr>
        <w:rPr>
          <w:rFonts w:ascii="Times New Roman" w:hAnsi="Times New Roman" w:cs="Times New Roman"/>
          <w:sz w:val="24"/>
          <w:szCs w:val="24"/>
        </w:rPr>
      </w:pPr>
    </w:p>
    <w:p w14:paraId="5FD360AC" w14:textId="77777777" w:rsidR="001300B7" w:rsidRDefault="001300B7"/>
    <w:sectPr w:rsidR="00130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97D66"/>
    <w:multiLevelType w:val="hybridMultilevel"/>
    <w:tmpl w:val="13482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32219"/>
    <w:multiLevelType w:val="hybridMultilevel"/>
    <w:tmpl w:val="7882B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D0C19"/>
    <w:multiLevelType w:val="hybridMultilevel"/>
    <w:tmpl w:val="FD8A1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3372D0"/>
    <w:multiLevelType w:val="hybridMultilevel"/>
    <w:tmpl w:val="0A12D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13543"/>
    <w:multiLevelType w:val="hybridMultilevel"/>
    <w:tmpl w:val="4D286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B50603"/>
    <w:multiLevelType w:val="hybridMultilevel"/>
    <w:tmpl w:val="A66E6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4"/>
  </w:num>
  <w:num w:numId="5">
    <w:abstractNumId w:val="1"/>
  </w:num>
  <w:num w:numId="6">
    <w:abstractNumId w:val="5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MDK2NDc0t7A0szRX0lEKTi0uzszPAykwrgUAGHfj5CwAAAA="/>
  </w:docVars>
  <w:rsids>
    <w:rsidRoot w:val="003E1E6B"/>
    <w:rsid w:val="0000111A"/>
    <w:rsid w:val="00037512"/>
    <w:rsid w:val="0004145F"/>
    <w:rsid w:val="000A3D3C"/>
    <w:rsid w:val="000C01F3"/>
    <w:rsid w:val="000E5D66"/>
    <w:rsid w:val="001300B7"/>
    <w:rsid w:val="0013339C"/>
    <w:rsid w:val="00140918"/>
    <w:rsid w:val="00170431"/>
    <w:rsid w:val="00191436"/>
    <w:rsid w:val="002013A5"/>
    <w:rsid w:val="00225883"/>
    <w:rsid w:val="00227728"/>
    <w:rsid w:val="00242A4A"/>
    <w:rsid w:val="00262A71"/>
    <w:rsid w:val="002E37DD"/>
    <w:rsid w:val="002F21DD"/>
    <w:rsid w:val="003020B4"/>
    <w:rsid w:val="003146DE"/>
    <w:rsid w:val="00322762"/>
    <w:rsid w:val="00334025"/>
    <w:rsid w:val="00345738"/>
    <w:rsid w:val="003A1ED6"/>
    <w:rsid w:val="003E1E6B"/>
    <w:rsid w:val="003E6E73"/>
    <w:rsid w:val="003F22CD"/>
    <w:rsid w:val="004206E1"/>
    <w:rsid w:val="0043496B"/>
    <w:rsid w:val="00471386"/>
    <w:rsid w:val="004753E6"/>
    <w:rsid w:val="00496A62"/>
    <w:rsid w:val="004E5BB8"/>
    <w:rsid w:val="004F7123"/>
    <w:rsid w:val="004F76B3"/>
    <w:rsid w:val="00542DCD"/>
    <w:rsid w:val="00546AC8"/>
    <w:rsid w:val="005470EF"/>
    <w:rsid w:val="00557C8B"/>
    <w:rsid w:val="005804CC"/>
    <w:rsid w:val="005A09EA"/>
    <w:rsid w:val="005A2380"/>
    <w:rsid w:val="00622DC1"/>
    <w:rsid w:val="00655615"/>
    <w:rsid w:val="00656B89"/>
    <w:rsid w:val="00672F44"/>
    <w:rsid w:val="0067612D"/>
    <w:rsid w:val="006B32C0"/>
    <w:rsid w:val="006C5296"/>
    <w:rsid w:val="006D42F5"/>
    <w:rsid w:val="006D62EF"/>
    <w:rsid w:val="006F79EF"/>
    <w:rsid w:val="007351DE"/>
    <w:rsid w:val="00752AF9"/>
    <w:rsid w:val="00781CD7"/>
    <w:rsid w:val="0079588F"/>
    <w:rsid w:val="007D6F35"/>
    <w:rsid w:val="00820731"/>
    <w:rsid w:val="00863FE6"/>
    <w:rsid w:val="0086596E"/>
    <w:rsid w:val="00865E2E"/>
    <w:rsid w:val="008C1EFA"/>
    <w:rsid w:val="008C45AD"/>
    <w:rsid w:val="008D6AD9"/>
    <w:rsid w:val="009E5FB8"/>
    <w:rsid w:val="009F201C"/>
    <w:rsid w:val="00A811DB"/>
    <w:rsid w:val="00A915BF"/>
    <w:rsid w:val="00AE59FD"/>
    <w:rsid w:val="00AF44BB"/>
    <w:rsid w:val="00B01EEB"/>
    <w:rsid w:val="00B461C9"/>
    <w:rsid w:val="00B854BE"/>
    <w:rsid w:val="00BC7AAB"/>
    <w:rsid w:val="00C001BE"/>
    <w:rsid w:val="00C131CB"/>
    <w:rsid w:val="00C43873"/>
    <w:rsid w:val="00C90E10"/>
    <w:rsid w:val="00CD1498"/>
    <w:rsid w:val="00CE01FB"/>
    <w:rsid w:val="00CE459E"/>
    <w:rsid w:val="00D03568"/>
    <w:rsid w:val="00D4288F"/>
    <w:rsid w:val="00D47090"/>
    <w:rsid w:val="00D50F84"/>
    <w:rsid w:val="00D6543C"/>
    <w:rsid w:val="00D8144C"/>
    <w:rsid w:val="00D90C89"/>
    <w:rsid w:val="00DA6E11"/>
    <w:rsid w:val="00DC4149"/>
    <w:rsid w:val="00DF3393"/>
    <w:rsid w:val="00E3603B"/>
    <w:rsid w:val="00EA1136"/>
    <w:rsid w:val="00EE1980"/>
    <w:rsid w:val="00F329D5"/>
    <w:rsid w:val="00F4482F"/>
    <w:rsid w:val="00F60C03"/>
    <w:rsid w:val="00F72602"/>
    <w:rsid w:val="00F803F8"/>
    <w:rsid w:val="00F81A1D"/>
    <w:rsid w:val="00FB0F6E"/>
    <w:rsid w:val="00FE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38172"/>
  <w15:chartTrackingRefBased/>
  <w15:docId w15:val="{5A4A467A-7F8B-4305-ACAB-56D82D61C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1E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1E6B"/>
    <w:pPr>
      <w:ind w:left="720"/>
      <w:contextualSpacing/>
    </w:pPr>
  </w:style>
  <w:style w:type="table" w:styleId="TableGrid">
    <w:name w:val="Table Grid"/>
    <w:basedOn w:val="TableNormal"/>
    <w:uiPriority w:val="39"/>
    <w:rsid w:val="003E1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Magnusen</dc:creator>
  <cp:keywords/>
  <dc:description/>
  <cp:lastModifiedBy>Kristine Boehler</cp:lastModifiedBy>
  <cp:revision>2</cp:revision>
  <dcterms:created xsi:type="dcterms:W3CDTF">2018-09-18T19:03:00Z</dcterms:created>
  <dcterms:modified xsi:type="dcterms:W3CDTF">2018-09-18T19:03:00Z</dcterms:modified>
</cp:coreProperties>
</file>